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caps/>
          <w:sz w:val="28"/>
        </w:rPr>
        <w:id w:val="-944386674"/>
        <w:placeholder>
          <w:docPart w:val="DefaultPlaceholder_-1854013440"/>
        </w:placeholder>
        <w:text/>
      </w:sdtPr>
      <w:sdtContent>
        <w:p w14:paraId="08C42451" w14:textId="5D7D81BD" w:rsidR="00543186" w:rsidRDefault="00543186" w:rsidP="00A003A9">
          <w:pPr>
            <w:spacing w:after="240"/>
            <w:jc w:val="center"/>
          </w:pPr>
          <w:r w:rsidRPr="00952A9E">
            <w:rPr>
              <w:caps/>
              <w:sz w:val="28"/>
            </w:rPr>
            <w:t>TYPE YOUR TITLE – USE CAPITALS – Time New Roman 14, bold</w:t>
          </w:r>
        </w:p>
      </w:sdtContent>
    </w:sdt>
    <w:bookmarkStart w:id="0" w:name="_Hlk158931067"/>
    <w:p w14:paraId="75C065AA" w14:textId="4DD584B1" w:rsidR="00394965" w:rsidRPr="00854FF6" w:rsidRDefault="00000000" w:rsidP="007F573E">
      <w:sdt>
        <w:sdtPr>
          <w:rPr>
            <w:b w:val="0"/>
            <w:bCs/>
            <w:u w:val="single"/>
          </w:rPr>
          <w:id w:val="915680757"/>
          <w:placeholder>
            <w:docPart w:val="DefaultPlaceholder_-1854013440"/>
          </w:placeholder>
        </w:sdtPr>
        <w:sdtContent>
          <w:proofErr w:type="spellStart"/>
          <w:r w:rsidR="007F573E" w:rsidRPr="007F573E">
            <w:rPr>
              <w:b w:val="0"/>
              <w:bCs/>
              <w:u w:val="single"/>
            </w:rPr>
            <w:t>Firstname</w:t>
          </w:r>
          <w:proofErr w:type="spellEnd"/>
          <w:r w:rsidR="007F573E" w:rsidRPr="007F573E">
            <w:rPr>
              <w:b w:val="0"/>
              <w:bCs/>
              <w:u w:val="single"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1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2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3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4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5</w:t>
          </w:r>
          <w:r w:rsidR="007F573E" w:rsidRPr="00854FF6">
            <w:rPr>
              <w:b w:val="0"/>
              <w:bCs/>
            </w:rPr>
            <w:t>*</w:t>
          </w:r>
          <w:r w:rsidR="00AF4F6A">
            <w:rPr>
              <w:b w:val="0"/>
              <w:bCs/>
            </w:rPr>
            <w:t xml:space="preserve"> </w:t>
          </w:r>
          <w:r w:rsidR="00AF4F6A" w:rsidRPr="00854FF6">
            <w:rPr>
              <w:b w:val="0"/>
              <w:bCs/>
            </w:rPr>
            <w:t>(Times New Roman, 12 points, justified, with an asterisk (*) after the corresponding author, and underline the presenting author.)</w:t>
          </w:r>
          <w:r w:rsidR="00AF4F6A" w:rsidRPr="00854FF6">
            <w:rPr>
              <w:vertAlign w:val="subscript"/>
            </w:rPr>
            <w:t xml:space="preserve"> </w:t>
          </w:r>
          <w:r w:rsidR="007F573E" w:rsidRPr="00854FF6">
            <w:rPr>
              <w:b w:val="0"/>
              <w:bCs/>
            </w:rPr>
            <w:t xml:space="preserve"> </w:t>
          </w:r>
        </w:sdtContent>
      </w:sdt>
      <w:bookmarkEnd w:id="0"/>
      <w:r w:rsidR="00394965" w:rsidRPr="00854FF6">
        <w:rPr>
          <w:vertAlign w:val="subscript"/>
        </w:rPr>
        <w:t xml:space="preserve"> </w:t>
      </w:r>
    </w:p>
    <w:sdt>
      <w:sdtPr>
        <w:rPr>
          <w:rFonts w:cs="Times New Roman"/>
          <w:b w:val="0"/>
          <w:i/>
          <w:iCs/>
          <w:kern w:val="0"/>
          <w:sz w:val="20"/>
          <w:szCs w:val="20"/>
          <w:lang w:bidi="ar-SA"/>
          <w14:ligatures w14:val="none"/>
        </w:rPr>
        <w:id w:val="1833256887"/>
        <w:placeholder>
          <w:docPart w:val="DefaultPlaceholder_-1854013440"/>
        </w:placeholder>
        <w:text/>
      </w:sdtPr>
      <w:sdtContent>
        <w:p w14:paraId="661EDD99" w14:textId="06FD99EE" w:rsidR="00394965" w:rsidRDefault="00F33576" w:rsidP="002D4E59">
          <w:pPr>
            <w:spacing w:after="0"/>
            <w:jc w:val="both"/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</w:pPr>
          <w:r w:rsidRPr="00F33576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1</w:t>
          </w:r>
          <w:r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 xml:space="preserve"> </w:t>
          </w:r>
          <w:r w:rsidRPr="00F33576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Affiliation (Times New Roman, 10 points, italicized, justified, include country name)</w:t>
          </w:r>
        </w:p>
      </w:sdtContent>
    </w:sdt>
    <w:sdt>
      <w:sdtPr>
        <w:rPr>
          <w:rFonts w:cs="Times New Roman"/>
          <w:b w:val="0"/>
          <w:i/>
          <w:iCs/>
          <w:kern w:val="0"/>
          <w:sz w:val="20"/>
          <w:szCs w:val="20"/>
          <w:lang w:bidi="ar-SA"/>
          <w14:ligatures w14:val="none"/>
        </w:rPr>
        <w:id w:val="1193421484"/>
        <w:placeholder>
          <w:docPart w:val="249FEB9D51B94D81BF23B6EF3C15A839"/>
        </w:placeholder>
        <w:text/>
      </w:sdtPr>
      <w:sdtContent>
        <w:p w14:paraId="22827FE0" w14:textId="258AFE5D" w:rsidR="002D4E59" w:rsidRDefault="002D4E59" w:rsidP="002D4E59">
          <w:pPr>
            <w:spacing w:after="0"/>
            <w:jc w:val="both"/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</w:pPr>
          <w:r w:rsidRPr="002D4E59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2 Affiliation (no street addresses nor zip codes)</w:t>
          </w:r>
        </w:p>
      </w:sdtContent>
    </w:sdt>
    <w:sdt>
      <w:sdtPr>
        <w:rPr>
          <w:rFonts w:cs="Times New Roman"/>
          <w:b w:val="0"/>
          <w:i/>
          <w:iCs/>
          <w:kern w:val="0"/>
          <w:sz w:val="20"/>
          <w:szCs w:val="20"/>
          <w:lang w:bidi="ar-SA"/>
          <w14:ligatures w14:val="none"/>
        </w:rPr>
        <w:id w:val="-1443145814"/>
        <w:placeholder>
          <w:docPart w:val="B127CA75D3184CE1B353D3265A7E4743"/>
        </w:placeholder>
        <w:text/>
      </w:sdtPr>
      <w:sdtContent>
        <w:p w14:paraId="31759C8B" w14:textId="6CAB8AF9" w:rsidR="002D4E59" w:rsidRDefault="002D4E59" w:rsidP="002D4E59">
          <w:pPr>
            <w:spacing w:after="0"/>
            <w:jc w:val="both"/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</w:pPr>
          <w:r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3</w:t>
          </w:r>
          <w:r w:rsidRPr="002D4E59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 xml:space="preserve"> Affiliation</w:t>
          </w:r>
        </w:p>
      </w:sdtContent>
    </w:sdt>
    <w:p w14:paraId="61A26A67" w14:textId="6DBA1190" w:rsidR="002D4E59" w:rsidRDefault="00AF4F6A" w:rsidP="002D4E59">
      <w:pPr>
        <w:pBdr>
          <w:bottom w:val="single" w:sz="6" w:space="1" w:color="auto"/>
        </w:pBdr>
        <w:jc w:val="both"/>
        <w:rPr>
          <w:b w:val="0"/>
          <w:bCs/>
          <w:i/>
          <w:iCs/>
          <w:sz w:val="20"/>
          <w:szCs w:val="20"/>
        </w:rPr>
      </w:pPr>
      <w:r w:rsidRPr="002D4E59">
        <w:rPr>
          <w:b w:val="0"/>
          <w:bCs/>
          <w:i/>
          <w:iCs/>
          <w:sz w:val="20"/>
          <w:szCs w:val="20"/>
        </w:rPr>
        <w:t xml:space="preserve">*E-mail: </w:t>
      </w:r>
      <w:sdt>
        <w:sdtPr>
          <w:rPr>
            <w:b w:val="0"/>
            <w:bCs/>
            <w:i/>
            <w:iCs/>
            <w:sz w:val="20"/>
            <w:szCs w:val="20"/>
          </w:rPr>
          <w:id w:val="1436557621"/>
          <w:placeholder>
            <w:docPart w:val="DefaultPlaceholder_-1854013440"/>
          </w:placeholder>
          <w:text/>
        </w:sdtPr>
        <w:sdtContent>
          <w:r w:rsidR="002D4E59" w:rsidRPr="002D4E59">
            <w:rPr>
              <w:b w:val="0"/>
              <w:bCs/>
              <w:i/>
              <w:iCs/>
              <w:sz w:val="20"/>
              <w:szCs w:val="20"/>
            </w:rPr>
            <w:t>Times New Roman, 10 points, italicized</w:t>
          </w:r>
        </w:sdtContent>
      </w:sdt>
    </w:p>
    <w:p w14:paraId="5A24321B" w14:textId="28928496" w:rsidR="00355521" w:rsidRDefault="00967E45" w:rsidP="009D6476">
      <w:pPr>
        <w:jc w:val="center"/>
        <w:rPr>
          <w:rStyle w:val="PlaceholderText"/>
          <w:rFonts w:cs="Times New Roman"/>
          <w:color w:val="auto"/>
          <w:kern w:val="0"/>
          <w:szCs w:val="24"/>
          <w:lang w:bidi="ar-SA"/>
          <w14:ligatures w14:val="none"/>
        </w:rPr>
      </w:pPr>
      <w:r>
        <w:rPr>
          <w:rStyle w:val="PlaceholderText"/>
          <w:rFonts w:cs="Times New Roman"/>
          <w:color w:val="auto"/>
          <w:kern w:val="0"/>
          <w:szCs w:val="24"/>
          <w:lang w:bidi="ar-SA"/>
          <w14:ligatures w14:val="none"/>
        </w:rPr>
        <w:t>ABSTRACT</w:t>
      </w:r>
    </w:p>
    <w:p w14:paraId="4EB3AE6F" w14:textId="099126F2" w:rsidR="009D6476" w:rsidRPr="000B31FE" w:rsidRDefault="00000000" w:rsidP="000B31FE">
      <w:pPr>
        <w:spacing w:before="120" w:after="120" w:line="276" w:lineRule="auto"/>
        <w:ind w:firstLine="851"/>
        <w:contextualSpacing/>
        <w:jc w:val="both"/>
        <w:rPr>
          <w:b w:val="0"/>
          <w:bCs/>
          <w:szCs w:val="22"/>
        </w:rPr>
      </w:pPr>
      <w:sdt>
        <w:sdtPr>
          <w:rPr>
            <w:b w:val="0"/>
            <w:bCs/>
            <w:kern w:val="0"/>
            <w:szCs w:val="22"/>
            <w14:ligatures w14:val="none"/>
          </w:rPr>
          <w:id w:val="-1665003291"/>
          <w:placeholder>
            <w:docPart w:val="DefaultPlaceholder_-1854013440"/>
          </w:placeholder>
          <w:text/>
        </w:sdtPr>
        <w:sdtContent>
          <w:r w:rsidR="008F4589" w:rsidRPr="008F4589">
            <w:rPr>
              <w:b w:val="0"/>
              <w:bCs/>
              <w:kern w:val="0"/>
              <w:szCs w:val="22"/>
              <w14:ligatures w14:val="none"/>
            </w:rPr>
            <w:t xml:space="preserve">Write your abstract here, single-spaced in 12-point Times New Roman. The length of an abstract within one A4 page. Paragraphs must be separated from each other by 6-point spacing. </w:t>
          </w:r>
        </w:sdtContent>
      </w:sdt>
    </w:p>
    <w:p w14:paraId="2B388615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72D8949E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65F39896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01F55E24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707474BA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7DADB29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37C0C607" w14:textId="77777777" w:rsidR="00222448" w:rsidRPr="00471248" w:rsidRDefault="00222448" w:rsidP="00AF682A">
      <w:pPr>
        <w:spacing w:before="120" w:after="120"/>
        <w:jc w:val="both"/>
        <w:rPr>
          <w:rStyle w:val="Title2Char"/>
          <w:rFonts w:cstheme="minorBidi" w:hint="cs"/>
          <w:b/>
          <w:bCs/>
          <w:sz w:val="22"/>
          <w:szCs w:val="28"/>
          <w:cs/>
          <w:lang w:bidi="th-TH"/>
        </w:rPr>
      </w:pPr>
    </w:p>
    <w:p w14:paraId="515A01D6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38E634F9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8073571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B85C0FB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806CDDD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64CB98B5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6DA0EF6E" w14:textId="77777777" w:rsidR="00332BC3" w:rsidRDefault="00332BC3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44DF0CCD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1CD405F3" w14:textId="0D5F3B95" w:rsidR="00AF682A" w:rsidRDefault="000A4942" w:rsidP="00AF682A">
      <w:pPr>
        <w:spacing w:before="120" w:after="120"/>
        <w:jc w:val="both"/>
        <w:rPr>
          <w:b w:val="0"/>
          <w:bCs/>
          <w:szCs w:val="24"/>
        </w:rPr>
      </w:pPr>
      <w:r>
        <w:rPr>
          <w:rStyle w:val="Title2Char"/>
          <w:b/>
          <w:bCs/>
          <w:sz w:val="22"/>
        </w:rPr>
        <w:t>Keywords:</w:t>
      </w:r>
      <w:r w:rsidR="00AF682A" w:rsidRPr="001437B2">
        <w:t xml:space="preserve"> </w:t>
      </w:r>
      <w:sdt>
        <w:sdtPr>
          <w:rPr>
            <w:b w:val="0"/>
            <w:bCs/>
            <w:sz w:val="22"/>
            <w:szCs w:val="22"/>
          </w:rPr>
          <w:id w:val="-800690257"/>
          <w:placeholder>
            <w:docPart w:val="DefaultPlaceholder_-1854013440"/>
          </w:placeholder>
          <w:text/>
        </w:sdtPr>
        <w:sdtContent>
          <w:r w:rsidR="00AF682A" w:rsidRPr="004C6765">
            <w:rPr>
              <w:b w:val="0"/>
              <w:bCs/>
              <w:sz w:val="22"/>
              <w:szCs w:val="22"/>
            </w:rPr>
            <w:t>Maximum five keywords separated by semi-colons;</w:t>
          </w:r>
        </w:sdtContent>
      </w:sdt>
    </w:p>
    <w:p w14:paraId="4622D641" w14:textId="77777777" w:rsidR="00AF682A" w:rsidRPr="001437B2" w:rsidRDefault="00AF682A" w:rsidP="00AF682A">
      <w:pPr>
        <w:pStyle w:val="Title2"/>
        <w:spacing w:after="120" w:line="240" w:lineRule="auto"/>
      </w:pPr>
      <w:r w:rsidRPr="001437B2">
        <w:t>References</w:t>
      </w:r>
    </w:p>
    <w:p w14:paraId="173B8649" w14:textId="765AE1D0" w:rsidR="00AF682A" w:rsidRDefault="00000000" w:rsidP="00AF682A">
      <w:pPr>
        <w:spacing w:after="120" w:line="240" w:lineRule="auto"/>
        <w:jc w:val="both"/>
        <w:rPr>
          <w:b w:val="0"/>
          <w:bCs/>
          <w:sz w:val="20"/>
          <w:szCs w:val="20"/>
        </w:rPr>
      </w:pPr>
      <w:sdt>
        <w:sdtPr>
          <w:rPr>
            <w:b w:val="0"/>
            <w:bCs/>
            <w:sz w:val="20"/>
            <w:szCs w:val="20"/>
          </w:rPr>
          <w:id w:val="12277977"/>
          <w:placeholder>
            <w:docPart w:val="DefaultPlaceholder_-1854013440"/>
          </w:placeholder>
          <w:text/>
        </w:sdtPr>
        <w:sdtContent>
          <w:r w:rsidR="000B31FE" w:rsidRPr="000B31FE">
            <w:rPr>
              <w:b w:val="0"/>
              <w:bCs/>
              <w:sz w:val="20"/>
              <w:szCs w:val="20"/>
            </w:rPr>
            <w:t>This is the style for referencing, Times New Roman 10 point (“APA 6th format” in Reference software).</w:t>
          </w:r>
        </w:sdtContent>
      </w:sdt>
    </w:p>
    <w:sdt>
      <w:sdtPr>
        <w:rPr>
          <w:b w:val="0"/>
          <w:bCs/>
          <w:sz w:val="20"/>
          <w:szCs w:val="20"/>
        </w:rPr>
        <w:id w:val="2064139485"/>
        <w:placeholder>
          <w:docPart w:val="DefaultPlaceholder_-1854013440"/>
        </w:placeholder>
        <w:text/>
      </w:sdtPr>
      <w:sdtContent>
        <w:p w14:paraId="5A4E4BF3" w14:textId="05F8CAC5" w:rsidR="00D62B1B" w:rsidRDefault="006771D5" w:rsidP="00AF682A">
          <w:pPr>
            <w:spacing w:after="120" w:line="240" w:lineRule="auto"/>
            <w:jc w:val="both"/>
            <w:rPr>
              <w:b w:val="0"/>
              <w:bCs/>
              <w:sz w:val="20"/>
              <w:szCs w:val="20"/>
            </w:rPr>
          </w:pPr>
          <w:r w:rsidRPr="006771D5">
            <w:rPr>
              <w:b w:val="0"/>
              <w:bCs/>
              <w:sz w:val="20"/>
              <w:szCs w:val="20"/>
            </w:rPr>
            <w:t>Last Name, Initials. (Year). Book title (edition). City, State/Country: Publisher.</w:t>
          </w:r>
        </w:p>
      </w:sdtContent>
    </w:sdt>
    <w:sdt>
      <w:sdtPr>
        <w:rPr>
          <w:b w:val="0"/>
          <w:bCs/>
          <w:sz w:val="20"/>
          <w:szCs w:val="20"/>
        </w:rPr>
        <w:id w:val="-512376621"/>
        <w:placeholder>
          <w:docPart w:val="DefaultPlaceholder_-1854013440"/>
        </w:placeholder>
        <w:text/>
      </w:sdtPr>
      <w:sdtContent>
        <w:p w14:paraId="46806A2C" w14:textId="455B623E" w:rsidR="006771D5" w:rsidRDefault="006771D5" w:rsidP="00AF682A">
          <w:pPr>
            <w:spacing w:after="120" w:line="240" w:lineRule="auto"/>
            <w:jc w:val="both"/>
            <w:rPr>
              <w:b w:val="0"/>
              <w:bCs/>
              <w:sz w:val="20"/>
              <w:szCs w:val="20"/>
            </w:rPr>
          </w:pPr>
          <w:r w:rsidRPr="006771D5">
            <w:rPr>
              <w:b w:val="0"/>
              <w:bCs/>
              <w:sz w:val="20"/>
              <w:szCs w:val="20"/>
            </w:rPr>
            <w:t xml:space="preserve">Last Name, Initials., &amp; Last Name, Initials. (Year). Article title. Journal Name, </w:t>
          </w:r>
          <w:proofErr w:type="gramStart"/>
          <w:r w:rsidRPr="006771D5">
            <w:rPr>
              <w:b w:val="0"/>
              <w:bCs/>
              <w:sz w:val="20"/>
              <w:szCs w:val="20"/>
            </w:rPr>
            <w:t>Volume(</w:t>
          </w:r>
          <w:proofErr w:type="gramEnd"/>
          <w:r w:rsidRPr="006771D5">
            <w:rPr>
              <w:b w:val="0"/>
              <w:bCs/>
              <w:sz w:val="20"/>
              <w:szCs w:val="20"/>
            </w:rPr>
            <w:t>Issue), Page Number(s).</w:t>
          </w:r>
        </w:p>
      </w:sdtContent>
    </w:sdt>
    <w:p w14:paraId="64697883" w14:textId="2C3A95D1" w:rsidR="00D62B1B" w:rsidRDefault="00D62B1B" w:rsidP="00DB5EF4">
      <w:pPr>
        <w:spacing w:before="240"/>
        <w:jc w:val="both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18"/>
        </w:rPr>
        <w:t>Acknowledgments</w:t>
      </w:r>
      <w:r w:rsidRPr="00940E35">
        <w:rPr>
          <w:rFonts w:cs="Times New Roman"/>
          <w:bCs/>
          <w:sz w:val="20"/>
          <w:szCs w:val="18"/>
        </w:rPr>
        <w:t xml:space="preserve"> (if </w:t>
      </w:r>
      <w:r w:rsidR="00BD55D7" w:rsidRPr="00940E35">
        <w:rPr>
          <w:rFonts w:cs="Times New Roman"/>
          <w:bCs/>
          <w:sz w:val="20"/>
          <w:szCs w:val="18"/>
        </w:rPr>
        <w:t>app</w:t>
      </w:r>
      <w:r w:rsidR="00BD55D7">
        <w:rPr>
          <w:rFonts w:cs="Times New Roman"/>
          <w:bCs/>
          <w:sz w:val="20"/>
          <w:szCs w:val="18"/>
        </w:rPr>
        <w:t>licable</w:t>
      </w:r>
      <w:r w:rsidRPr="00940E35">
        <w:rPr>
          <w:rFonts w:cs="Times New Roman"/>
          <w:bCs/>
          <w:sz w:val="20"/>
          <w:szCs w:val="20"/>
        </w:rPr>
        <w:t>)</w:t>
      </w:r>
    </w:p>
    <w:sdt>
      <w:sdtPr>
        <w:rPr>
          <w:rFonts w:cs="Times New Roman"/>
          <w:b w:val="0"/>
          <w:bCs/>
          <w:sz w:val="20"/>
          <w:szCs w:val="18"/>
        </w:rPr>
        <w:id w:val="793339062"/>
        <w:placeholder>
          <w:docPart w:val="DefaultPlaceholder_-1854013440"/>
        </w:placeholder>
        <w:text/>
      </w:sdtPr>
      <w:sdtContent>
        <w:p w14:paraId="1D827549" w14:textId="2AD2DFBD" w:rsidR="00AF682A" w:rsidRPr="000B31FE" w:rsidRDefault="00AF682A" w:rsidP="00DB5EF4">
          <w:pPr>
            <w:spacing w:after="0"/>
            <w:jc w:val="both"/>
            <w:rPr>
              <w:rFonts w:cs="Times New Roman"/>
              <w:b w:val="0"/>
              <w:bCs/>
              <w:sz w:val="20"/>
              <w:szCs w:val="18"/>
            </w:rPr>
          </w:pPr>
          <w:r w:rsidRPr="000B31FE">
            <w:rPr>
              <w:rFonts w:cs="Times New Roman"/>
              <w:b w:val="0"/>
              <w:bCs/>
              <w:sz w:val="20"/>
              <w:szCs w:val="18"/>
            </w:rPr>
            <w:t>Times New Roman 10 point</w:t>
          </w:r>
        </w:p>
      </w:sdtContent>
    </w:sdt>
    <w:sectPr w:rsidR="00AF682A" w:rsidRPr="000B31FE" w:rsidSect="00F91824">
      <w:headerReference w:type="default" r:id="rId7"/>
      <w:type w:val="continuous"/>
      <w:pgSz w:w="12240" w:h="15840"/>
      <w:pgMar w:top="1440" w:right="1440" w:bottom="1135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09A24B" w14:textId="77777777" w:rsidR="009524B9" w:rsidRDefault="009524B9" w:rsidP="009461BF">
      <w:pPr>
        <w:spacing w:after="0" w:line="240" w:lineRule="auto"/>
      </w:pPr>
      <w:r>
        <w:separator/>
      </w:r>
    </w:p>
  </w:endnote>
  <w:endnote w:type="continuationSeparator" w:id="0">
    <w:p w14:paraId="11C07B05" w14:textId="77777777" w:rsidR="009524B9" w:rsidRDefault="009524B9" w:rsidP="00946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3731BF" w14:textId="77777777" w:rsidR="009524B9" w:rsidRDefault="009524B9" w:rsidP="009461BF">
      <w:pPr>
        <w:spacing w:after="0" w:line="240" w:lineRule="auto"/>
      </w:pPr>
      <w:r>
        <w:separator/>
      </w:r>
    </w:p>
  </w:footnote>
  <w:footnote w:type="continuationSeparator" w:id="0">
    <w:p w14:paraId="1008470D" w14:textId="77777777" w:rsidR="009524B9" w:rsidRDefault="009524B9" w:rsidP="00946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864DE7" w14:textId="1B9B238C" w:rsidR="00DC5E0E" w:rsidRPr="00DC5E0E" w:rsidRDefault="00DC5E0E" w:rsidP="00DC5E0E">
    <w:pPr>
      <w:spacing w:before="600"/>
      <w:jc w:val="right"/>
      <w:rPr>
        <w:rFonts w:cs="Times New Roman"/>
        <w:color w:val="A97D29"/>
        <w:sz w:val="27"/>
        <w:szCs w:val="27"/>
      </w:rPr>
    </w:pPr>
    <w:r w:rsidRPr="00DC5E0E">
      <w:rPr>
        <w:noProof/>
      </w:rPr>
      <w:drawing>
        <wp:anchor distT="0" distB="0" distL="114300" distR="114300" simplePos="0" relativeHeight="251659264" behindDoc="0" locked="0" layoutInCell="1" allowOverlap="1" wp14:anchorId="29AF7286" wp14:editId="1548FEEE">
          <wp:simplePos x="0" y="0"/>
          <wp:positionH relativeFrom="margin">
            <wp:align>left</wp:align>
          </wp:positionH>
          <wp:positionV relativeFrom="paragraph">
            <wp:posOffset>-94615</wp:posOffset>
          </wp:positionV>
          <wp:extent cx="1398905" cy="1014513"/>
          <wp:effectExtent l="0" t="0" r="0" b="0"/>
          <wp:wrapNone/>
          <wp:docPr id="745010432" name="Picture 1" descr="A silhouette of a build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6499349" name="Picture 1" descr="A silhouette of a building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988" r="18887" b="18412"/>
                  <a:stretch/>
                </pic:blipFill>
                <pic:spPr bwMode="auto">
                  <a:xfrm>
                    <a:off x="0" y="0"/>
                    <a:ext cx="1398905" cy="10145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C5E0E">
      <w:rPr>
        <w:rFonts w:cs="Times New Roman"/>
        <w:color w:val="A97D29"/>
        <w:sz w:val="27"/>
        <w:szCs w:val="27"/>
      </w:rPr>
      <w:t xml:space="preserve"> The 23</w:t>
    </w:r>
    <w:r w:rsidRPr="00DC5E0E">
      <w:rPr>
        <w:rFonts w:cs="Times New Roman"/>
        <w:color w:val="A97D29"/>
        <w:sz w:val="27"/>
        <w:szCs w:val="27"/>
        <w:vertAlign w:val="superscript"/>
      </w:rPr>
      <w:t>rd</w:t>
    </w:r>
    <w:r w:rsidRPr="00DC5E0E">
      <w:rPr>
        <w:rFonts w:cs="Times New Roman"/>
        <w:color w:val="A97D29"/>
        <w:sz w:val="27"/>
        <w:szCs w:val="27"/>
      </w:rPr>
      <w:t xml:space="preserve"> International Conference on Flow Injection Analysis </w:t>
    </w:r>
  </w:p>
  <w:p w14:paraId="61677939" w14:textId="77777777" w:rsidR="00DC5E0E" w:rsidRPr="00DC5E0E" w:rsidRDefault="00DC5E0E" w:rsidP="00DC5E0E">
    <w:pPr>
      <w:jc w:val="right"/>
      <w:rPr>
        <w:rFonts w:cs="Times New Roman"/>
        <w:color w:val="CC9900"/>
        <w:szCs w:val="24"/>
        <w:cs/>
      </w:rPr>
    </w:pPr>
    <w:r w:rsidRPr="00DC5E0E">
      <w:rPr>
        <w:rFonts w:cs="Times New Roman"/>
        <w:color w:val="A97D29"/>
        <w:szCs w:val="24"/>
      </w:rPr>
      <w:t>and Related Techniques (ICFIA2024</w:t>
    </w:r>
    <w:r w:rsidRPr="00DC5E0E">
      <w:rPr>
        <w:rFonts w:cs="Times New Roman"/>
        <w:color w:val="CC9900"/>
        <w:szCs w:val="24"/>
      </w:rPr>
      <w:t>)</w:t>
    </w:r>
  </w:p>
  <w:p w14:paraId="6E441C13" w14:textId="59A26589" w:rsidR="009461BF" w:rsidRDefault="009461BF" w:rsidP="00DC5E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MzU3tjC0NLQwNjZX0lEKTi0uzszPAykwNKkFAO5a+28tAAAA"/>
  </w:docVars>
  <w:rsids>
    <w:rsidRoot w:val="00A003A9"/>
    <w:rsid w:val="000A4942"/>
    <w:rsid w:val="000B31FE"/>
    <w:rsid w:val="000D43D1"/>
    <w:rsid w:val="00157CA3"/>
    <w:rsid w:val="001A5EF0"/>
    <w:rsid w:val="001D2439"/>
    <w:rsid w:val="00206BF8"/>
    <w:rsid w:val="00222448"/>
    <w:rsid w:val="00275915"/>
    <w:rsid w:val="002D4E59"/>
    <w:rsid w:val="00305B99"/>
    <w:rsid w:val="00332BC3"/>
    <w:rsid w:val="00355521"/>
    <w:rsid w:val="00367C68"/>
    <w:rsid w:val="00394965"/>
    <w:rsid w:val="003A1A3D"/>
    <w:rsid w:val="00404860"/>
    <w:rsid w:val="00404D33"/>
    <w:rsid w:val="00455715"/>
    <w:rsid w:val="00471248"/>
    <w:rsid w:val="004B4F22"/>
    <w:rsid w:val="004C4569"/>
    <w:rsid w:val="004C6765"/>
    <w:rsid w:val="005060FE"/>
    <w:rsid w:val="00543186"/>
    <w:rsid w:val="00610560"/>
    <w:rsid w:val="00614182"/>
    <w:rsid w:val="00656C9D"/>
    <w:rsid w:val="006771D5"/>
    <w:rsid w:val="006D5D41"/>
    <w:rsid w:val="006F12DA"/>
    <w:rsid w:val="00726E31"/>
    <w:rsid w:val="00737562"/>
    <w:rsid w:val="007B4AC7"/>
    <w:rsid w:val="007C1F17"/>
    <w:rsid w:val="007F573E"/>
    <w:rsid w:val="00821E83"/>
    <w:rsid w:val="00854FF6"/>
    <w:rsid w:val="00862BF9"/>
    <w:rsid w:val="00893B8E"/>
    <w:rsid w:val="008A5B05"/>
    <w:rsid w:val="008E24A8"/>
    <w:rsid w:val="008F4589"/>
    <w:rsid w:val="009461BF"/>
    <w:rsid w:val="009524B9"/>
    <w:rsid w:val="00952A9E"/>
    <w:rsid w:val="009623E1"/>
    <w:rsid w:val="00967E45"/>
    <w:rsid w:val="00993176"/>
    <w:rsid w:val="009D6476"/>
    <w:rsid w:val="009F663D"/>
    <w:rsid w:val="00A003A9"/>
    <w:rsid w:val="00A05EE9"/>
    <w:rsid w:val="00A34F8F"/>
    <w:rsid w:val="00A84ED2"/>
    <w:rsid w:val="00AB57EE"/>
    <w:rsid w:val="00AC78BA"/>
    <w:rsid w:val="00AE7AB0"/>
    <w:rsid w:val="00AF4F6A"/>
    <w:rsid w:val="00AF5336"/>
    <w:rsid w:val="00AF682A"/>
    <w:rsid w:val="00B4792E"/>
    <w:rsid w:val="00BC5AD9"/>
    <w:rsid w:val="00BD55D7"/>
    <w:rsid w:val="00BE4CAF"/>
    <w:rsid w:val="00C03E6E"/>
    <w:rsid w:val="00D42398"/>
    <w:rsid w:val="00D4385C"/>
    <w:rsid w:val="00D4747C"/>
    <w:rsid w:val="00D62B1B"/>
    <w:rsid w:val="00DB5EF4"/>
    <w:rsid w:val="00DC23A8"/>
    <w:rsid w:val="00DC5E0E"/>
    <w:rsid w:val="00DD48A2"/>
    <w:rsid w:val="00E2635D"/>
    <w:rsid w:val="00F33576"/>
    <w:rsid w:val="00F572F0"/>
    <w:rsid w:val="00F91824"/>
    <w:rsid w:val="00FA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030797"/>
  <w15:chartTrackingRefBased/>
  <w15:docId w15:val="{54EE3C77-529D-4466-95F6-55AF167B8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1FE"/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3A9"/>
    <w:rPr>
      <w:color w:val="666666"/>
    </w:rPr>
  </w:style>
  <w:style w:type="paragraph" w:customStyle="1" w:styleId="Title2">
    <w:name w:val="Title 2"/>
    <w:basedOn w:val="Normal"/>
    <w:link w:val="Title2Char"/>
    <w:qFormat/>
    <w:rsid w:val="00AF682A"/>
    <w:rPr>
      <w:rFonts w:cs="Times New Roman"/>
      <w:kern w:val="0"/>
      <w:sz w:val="22"/>
      <w:szCs w:val="22"/>
      <w:lang w:bidi="ar-SA"/>
      <w14:ligatures w14:val="none"/>
    </w:rPr>
  </w:style>
  <w:style w:type="character" w:customStyle="1" w:styleId="Title2Char">
    <w:name w:val="Title 2 Char"/>
    <w:basedOn w:val="DefaultParagraphFont"/>
    <w:link w:val="Title2"/>
    <w:rsid w:val="00AF682A"/>
    <w:rPr>
      <w:rFonts w:ascii="Times New Roman" w:hAnsi="Times New Roman" w:cs="Times New Roman"/>
      <w:b/>
      <w:kern w:val="0"/>
      <w:szCs w:val="22"/>
      <w:lang w:bidi="ar-SA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946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1BF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946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1BF"/>
    <w:rPr>
      <w:rFonts w:ascii="Times New Roman" w:hAnsi="Times New Roman"/>
      <w:b/>
      <w:sz w:val="24"/>
    </w:rPr>
  </w:style>
  <w:style w:type="character" w:customStyle="1" w:styleId="Style1">
    <w:name w:val="Style1"/>
    <w:basedOn w:val="DefaultParagraphFont"/>
    <w:uiPriority w:val="1"/>
    <w:rsid w:val="005060FE"/>
    <w:rPr>
      <w:rFonts w:ascii="Times New Roman" w:hAnsi="Times New Roman"/>
      <w:b/>
      <w:sz w:val="28"/>
    </w:rPr>
  </w:style>
  <w:style w:type="character" w:customStyle="1" w:styleId="AbstractTitle">
    <w:name w:val="Abstract Title"/>
    <w:basedOn w:val="DefaultParagraphFont"/>
    <w:uiPriority w:val="1"/>
    <w:rsid w:val="005060FE"/>
    <w:rPr>
      <w:rFonts w:ascii="Times New Roman" w:hAnsi="Times New Roman"/>
      <w:b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349EC-13E1-45B4-A84B-CD9D16A3FCA0}"/>
      </w:docPartPr>
      <w:docPartBody>
        <w:p w:rsidR="008163D8" w:rsidRDefault="00715AA0">
          <w:r w:rsidRPr="00AF7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FEB9D51B94D81BF23B6EF3C15A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631B3-A09A-4D39-A907-2FFAB63C25B2}"/>
      </w:docPartPr>
      <w:docPartBody>
        <w:p w:rsidR="00861DA8" w:rsidRDefault="008163D8" w:rsidP="008163D8">
          <w:pPr>
            <w:pStyle w:val="249FEB9D51B94D81BF23B6EF3C15A839"/>
          </w:pPr>
          <w:r w:rsidRPr="00AF7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27CA75D3184CE1B353D3265A7E4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D1E62-83D7-44AF-AD90-91A36A071A8D}"/>
      </w:docPartPr>
      <w:docPartBody>
        <w:p w:rsidR="00861DA8" w:rsidRDefault="008163D8" w:rsidP="008163D8">
          <w:pPr>
            <w:pStyle w:val="B127CA75D3184CE1B353D3265A7E4743"/>
          </w:pPr>
          <w:r w:rsidRPr="00AF7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AA0"/>
    <w:rsid w:val="000A6601"/>
    <w:rsid w:val="00143EF9"/>
    <w:rsid w:val="001877BE"/>
    <w:rsid w:val="001B0617"/>
    <w:rsid w:val="0028212F"/>
    <w:rsid w:val="003B1260"/>
    <w:rsid w:val="003F29B9"/>
    <w:rsid w:val="00415ABD"/>
    <w:rsid w:val="004F0370"/>
    <w:rsid w:val="004F5E4C"/>
    <w:rsid w:val="0054699D"/>
    <w:rsid w:val="00715AA0"/>
    <w:rsid w:val="008163D8"/>
    <w:rsid w:val="00861DA8"/>
    <w:rsid w:val="0098100E"/>
    <w:rsid w:val="00B0305A"/>
    <w:rsid w:val="00CE0C1B"/>
    <w:rsid w:val="00D454F3"/>
    <w:rsid w:val="00ED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1DA8"/>
    <w:rPr>
      <w:color w:val="666666"/>
    </w:rPr>
  </w:style>
  <w:style w:type="paragraph" w:customStyle="1" w:styleId="249FEB9D51B94D81BF23B6EF3C15A839">
    <w:name w:val="249FEB9D51B94D81BF23B6EF3C15A839"/>
    <w:rsid w:val="008163D8"/>
  </w:style>
  <w:style w:type="paragraph" w:customStyle="1" w:styleId="B127CA75D3184CE1B353D3265A7E4743">
    <w:name w:val="B127CA75D3184CE1B353D3265A7E4743"/>
    <w:rsid w:val="008163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EF7E1-3301-4DEF-ADA8-C7A1D42FB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6</Words>
  <Characters>948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ASINEE APICHAI</dc:creator>
  <cp:keywords/>
  <dc:description/>
  <cp:lastModifiedBy>SUTASINEE APICHAI</cp:lastModifiedBy>
  <cp:revision>2</cp:revision>
  <dcterms:created xsi:type="dcterms:W3CDTF">2024-07-04T03:26:00Z</dcterms:created>
  <dcterms:modified xsi:type="dcterms:W3CDTF">2024-07-04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e0f70-ac77-4164-9071-d38672620fd6</vt:lpwstr>
  </property>
</Properties>
</file>